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E7EF3" w14:textId="77777777" w:rsidR="00377B85" w:rsidRDefault="00377B85" w:rsidP="00377B85">
      <w:pPr>
        <w:jc w:val="center"/>
        <w:rPr>
          <w:rFonts w:asciiTheme="minorHAnsi" w:hAnsiTheme="minorHAnsi" w:cstheme="minorBidi"/>
        </w:rPr>
      </w:pPr>
      <w:r>
        <w:t xml:space="preserve">                               </w:t>
      </w:r>
    </w:p>
    <w:p w14:paraId="2598E6E7" w14:textId="77777777" w:rsidR="00377B85" w:rsidRDefault="00377B85" w:rsidP="00377B85">
      <w:pPr>
        <w:pStyle w:val="Heading1"/>
        <w:rPr>
          <w:rFonts w:ascii="Franklin Gothic Book" w:hAnsi="Franklin Gothic Book"/>
          <w:sz w:val="32"/>
          <w:szCs w:val="32"/>
        </w:rPr>
      </w:pPr>
      <w:r>
        <w:rPr>
          <w:rFonts w:ascii="Franklin Gothic Book" w:hAnsi="Franklin Gothic Book"/>
          <w:sz w:val="32"/>
          <w:szCs w:val="32"/>
        </w:rPr>
        <w:t xml:space="preserve">Cardiff University Students’ Union </w:t>
      </w:r>
      <w:proofErr w:type="spellStart"/>
      <w:r>
        <w:rPr>
          <w:rFonts w:ascii="Franklin Gothic Book" w:hAnsi="Franklin Gothic Book"/>
          <w:color w:val="A6A6A6" w:themeColor="background1" w:themeShade="A6"/>
          <w:sz w:val="32"/>
          <w:szCs w:val="32"/>
        </w:rPr>
        <w:t>xxxxx</w:t>
      </w:r>
      <w:proofErr w:type="spellEnd"/>
      <w:r>
        <w:rPr>
          <w:rFonts w:ascii="Franklin Gothic Book" w:hAnsi="Franklin Gothic Book"/>
          <w:sz w:val="32"/>
          <w:szCs w:val="32"/>
        </w:rPr>
        <w:t xml:space="preserve"> Activities Risk Assessment Form</w:t>
      </w:r>
    </w:p>
    <w:p w14:paraId="75DEEF5A" w14:textId="77777777" w:rsidR="00377B85" w:rsidRDefault="00377B85" w:rsidP="00377B85">
      <w:pPr>
        <w:jc w:val="center"/>
        <w:rPr>
          <w:rFonts w:ascii="Franklin Gothic Book" w:hAnsi="Franklin Gothic Book" w:cstheme="minorBidi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 xml:space="preserve">Please read </w:t>
      </w:r>
      <w:proofErr w:type="gramStart"/>
      <w:r>
        <w:rPr>
          <w:rFonts w:ascii="Franklin Gothic Book" w:hAnsi="Franklin Gothic Book"/>
          <w:sz w:val="16"/>
          <w:szCs w:val="16"/>
        </w:rPr>
        <w:t>guidance</w:t>
      </w:r>
      <w:proofErr w:type="gramEnd"/>
      <w:r>
        <w:rPr>
          <w:rFonts w:ascii="Franklin Gothic Book" w:hAnsi="Franklin Gothic Book"/>
          <w:sz w:val="16"/>
          <w:szCs w:val="16"/>
        </w:rPr>
        <w:t xml:space="preserve"> notes or see the Activities Safety Coordinator for assistance to complete. </w:t>
      </w:r>
    </w:p>
    <w:p w14:paraId="04913BD2" w14:textId="77777777" w:rsidR="00377B85" w:rsidRDefault="00377B85" w:rsidP="00377B85">
      <w:pPr>
        <w:jc w:val="center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>THIS IS A LIVE DOCUMENT THAT NEEDS REGULARLY REVIEWING AND UPDATING</w:t>
      </w:r>
    </w:p>
    <w:p w14:paraId="52B09EF6" w14:textId="77777777" w:rsidR="00377B85" w:rsidRDefault="00377B85" w:rsidP="00377B85">
      <w:pPr>
        <w:jc w:val="center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 xml:space="preserve">More information can be found online and from relevant national governing </w:t>
      </w:r>
      <w:proofErr w:type="gramStart"/>
      <w:r>
        <w:rPr>
          <w:rFonts w:ascii="Franklin Gothic Book" w:hAnsi="Franklin Gothic Book"/>
          <w:sz w:val="16"/>
          <w:szCs w:val="16"/>
        </w:rPr>
        <w:t>bodies</w:t>
      </w:r>
      <w:proofErr w:type="gramEnd"/>
    </w:p>
    <w:p w14:paraId="5CCF1BA2" w14:textId="77777777" w:rsidR="00377B85" w:rsidRDefault="00377B85" w:rsidP="00377B85">
      <w:pPr>
        <w:jc w:val="center"/>
        <w:rPr>
          <w:rFonts w:ascii="Franklin Gothic Book" w:hAnsi="Franklin Gothic Book"/>
          <w:sz w:val="16"/>
          <w:szCs w:val="16"/>
        </w:rPr>
      </w:pPr>
    </w:p>
    <w:p w14:paraId="1063EEA5" w14:textId="77777777" w:rsidR="00377B85" w:rsidRDefault="00377B85" w:rsidP="00377B85">
      <w:pPr>
        <w:pStyle w:val="ListParagraph"/>
        <w:widowControl/>
        <w:numPr>
          <w:ilvl w:val="0"/>
          <w:numId w:val="16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b/>
          <w:sz w:val="22"/>
          <w:szCs w:val="22"/>
        </w:rPr>
      </w:pPr>
      <w:r>
        <w:rPr>
          <w:rFonts w:ascii="Franklin Gothic Book" w:hAnsi="Franklin Gothic Book"/>
          <w:b/>
        </w:rPr>
        <w:t>General Information:</w:t>
      </w:r>
    </w:p>
    <w:tbl>
      <w:tblPr>
        <w:tblStyle w:val="TableGrid"/>
        <w:tblW w:w="10020" w:type="dxa"/>
        <w:jc w:val="center"/>
        <w:tblLayout w:type="fixed"/>
        <w:tblLook w:val="04A0" w:firstRow="1" w:lastRow="0" w:firstColumn="1" w:lastColumn="0" w:noHBand="0" w:noVBand="1"/>
      </w:tblPr>
      <w:tblGrid>
        <w:gridCol w:w="1515"/>
        <w:gridCol w:w="3118"/>
        <w:gridCol w:w="1559"/>
        <w:gridCol w:w="3828"/>
      </w:tblGrid>
      <w:tr w:rsidR="00377B85" w14:paraId="539D2F2D" w14:textId="77777777" w:rsidTr="00377B85">
        <w:trPr>
          <w:trHeight w:val="498"/>
          <w:jc w:val="center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ECC8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Club/Society:</w:t>
            </w:r>
          </w:p>
          <w:p w14:paraId="3E76A16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6819CF37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85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F6E0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  <w:tr w:rsidR="00377B85" w14:paraId="256EBF5A" w14:textId="77777777" w:rsidTr="00377B85">
        <w:trPr>
          <w:trHeight w:val="938"/>
          <w:jc w:val="center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7BE5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Name of Assessor/ Reviewer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F010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6499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ate of Original Assessment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14773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</w:tbl>
    <w:p w14:paraId="24AF987E" w14:textId="77777777" w:rsidR="00377B85" w:rsidRDefault="00377B85" w:rsidP="00377B85">
      <w:pPr>
        <w:pStyle w:val="ListParagraph"/>
        <w:rPr>
          <w:rFonts w:ascii="Franklin Gothic Book" w:hAnsi="Franklin Gothic Book" w:cstheme="minorBidi"/>
          <w:sz w:val="22"/>
          <w:szCs w:val="22"/>
        </w:rPr>
      </w:pPr>
    </w:p>
    <w:p w14:paraId="7F79E778" w14:textId="77777777" w:rsidR="00377B85" w:rsidRDefault="00377B85" w:rsidP="00377B85">
      <w:pPr>
        <w:pStyle w:val="ListParagraph"/>
        <w:widowControl/>
        <w:numPr>
          <w:ilvl w:val="0"/>
          <w:numId w:val="16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>Description of Activity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62"/>
      </w:tblGrid>
      <w:tr w:rsidR="00377B85" w14:paraId="3AC0281E" w14:textId="77777777" w:rsidTr="00377B85">
        <w:trPr>
          <w:jc w:val="center"/>
        </w:trPr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1F4A9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0003B9DC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  <w:b/>
              </w:rPr>
              <w:t>What is the Activity:</w:t>
            </w:r>
            <w:r>
              <w:rPr>
                <w:rFonts w:ascii="Franklin Gothic Book" w:hAnsi="Franklin Gothic Book"/>
              </w:rPr>
              <w:t xml:space="preserve"> (Attach any routes and maps if appropriate)</w:t>
            </w:r>
          </w:p>
          <w:p w14:paraId="29FDE4D3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22"/>
                <w:szCs w:val="22"/>
              </w:rPr>
            </w:pPr>
          </w:p>
          <w:p w14:paraId="0C402A1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149BB3A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3448252D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4EC6ED76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4090B7F6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0AEE280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6D81FE83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2F0DD85C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4132032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36AF14A8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75B83AAF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37B03A9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7EC5A0BA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LOCATION:</w:t>
            </w:r>
          </w:p>
          <w:p w14:paraId="7EB3FDE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5A2043FC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dress:</w:t>
            </w:r>
          </w:p>
          <w:p w14:paraId="22DCF5E3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11D1C90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381ACB6B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76FA9D96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077C7BE8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4DAA22DC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130838E0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3D7AB2E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272D42D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proximately how many people are involved:</w:t>
            </w:r>
          </w:p>
          <w:p w14:paraId="0E6A41E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1D6EB77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3B81692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6EAC195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5B5426F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4666E8C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pproximate duration of activities:</w:t>
            </w:r>
          </w:p>
          <w:p w14:paraId="74FC21F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07AF98C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7685165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6AB6A75F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7C3FE84F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</w:tbl>
    <w:p w14:paraId="78CFE5D4" w14:textId="77777777" w:rsidR="00377B85" w:rsidRDefault="00377B85" w:rsidP="00377B85">
      <w:pPr>
        <w:pStyle w:val="ListParagraph"/>
        <w:rPr>
          <w:rFonts w:ascii="Franklin Gothic Book" w:hAnsi="Franklin Gothic Book" w:cstheme="minorBidi"/>
          <w:b/>
          <w:sz w:val="22"/>
          <w:szCs w:val="22"/>
        </w:rPr>
      </w:pPr>
    </w:p>
    <w:p w14:paraId="5AB0FB89" w14:textId="77777777" w:rsidR="00377B85" w:rsidRDefault="00377B85" w:rsidP="00377B85">
      <w:pPr>
        <w:pStyle w:val="ListParagraph"/>
        <w:widowControl/>
        <w:numPr>
          <w:ilvl w:val="0"/>
          <w:numId w:val="16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>Hazard assessment:</w:t>
      </w:r>
    </w:p>
    <w:p w14:paraId="52AEAAFC" w14:textId="77777777" w:rsidR="00377B85" w:rsidRDefault="00377B85" w:rsidP="00377B85">
      <w:pPr>
        <w:pStyle w:val="ListParagraph"/>
        <w:rPr>
          <w:rFonts w:ascii="Franklin Gothic Book" w:hAnsi="Franklin Gothic Book"/>
          <w:sz w:val="16"/>
          <w:szCs w:val="16"/>
        </w:rPr>
      </w:pPr>
      <w:r>
        <w:rPr>
          <w:rFonts w:ascii="Franklin Gothic Book" w:hAnsi="Franklin Gothic Book"/>
          <w:sz w:val="16"/>
          <w:szCs w:val="16"/>
        </w:rPr>
        <w:t xml:space="preserve">Please </w:t>
      </w:r>
      <w:proofErr w:type="gramStart"/>
      <w:r>
        <w:rPr>
          <w:rFonts w:ascii="Franklin Gothic Book" w:hAnsi="Franklin Gothic Book"/>
          <w:sz w:val="16"/>
          <w:szCs w:val="16"/>
        </w:rPr>
        <w:t>continue on</w:t>
      </w:r>
      <w:proofErr w:type="gramEnd"/>
      <w:r>
        <w:rPr>
          <w:rFonts w:ascii="Franklin Gothic Book" w:hAnsi="Franklin Gothic Book"/>
          <w:sz w:val="16"/>
          <w:szCs w:val="16"/>
        </w:rPr>
        <w:t xml:space="preserve"> a separate sheet if required.</w:t>
      </w:r>
    </w:p>
    <w:p w14:paraId="11E254D3" w14:textId="77777777" w:rsidR="00377B85" w:rsidRDefault="00377B85" w:rsidP="00377B85">
      <w:pPr>
        <w:pStyle w:val="ListParagraph"/>
        <w:rPr>
          <w:rFonts w:ascii="Franklin Gothic Book" w:hAnsi="Franklin Gothic Book"/>
          <w:b/>
          <w:sz w:val="16"/>
          <w:szCs w:val="16"/>
        </w:rPr>
      </w:pPr>
      <w:r>
        <w:rPr>
          <w:rFonts w:ascii="Franklin Gothic Book" w:hAnsi="Franklin Gothic Book"/>
          <w:b/>
          <w:sz w:val="16"/>
          <w:szCs w:val="16"/>
        </w:rPr>
        <w:t xml:space="preserve"> If you already have an assessment provided by your National Governing Body or Managed </w:t>
      </w:r>
      <w:proofErr w:type="gramStart"/>
      <w:r>
        <w:rPr>
          <w:rFonts w:ascii="Franklin Gothic Book" w:hAnsi="Franklin Gothic Book"/>
          <w:b/>
          <w:sz w:val="16"/>
          <w:szCs w:val="16"/>
        </w:rPr>
        <w:t>Centre</w:t>
      </w:r>
      <w:proofErr w:type="gramEnd"/>
      <w:r>
        <w:rPr>
          <w:rFonts w:ascii="Franklin Gothic Book" w:hAnsi="Franklin Gothic Book"/>
          <w:b/>
          <w:sz w:val="16"/>
          <w:szCs w:val="16"/>
        </w:rPr>
        <w:t xml:space="preserve"> please attach it and reference it here. Ensure that you read the points made and make action points from the document. </w:t>
      </w:r>
    </w:p>
    <w:p w14:paraId="32DCDCDF" w14:textId="77777777" w:rsidR="00377B85" w:rsidRDefault="00377B85" w:rsidP="00377B85">
      <w:pPr>
        <w:pStyle w:val="ListParagraph"/>
        <w:ind w:left="0" w:firstLine="360"/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</w:pPr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>Areas for consideration:</w:t>
      </w:r>
    </w:p>
    <w:p w14:paraId="5E123605" w14:textId="77777777" w:rsidR="00377B85" w:rsidRDefault="00377B85" w:rsidP="00377B85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</w:pPr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Activity and injuries that can be caused to participant and other </w:t>
      </w:r>
      <w:proofErr w:type="gramStart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>participant</w:t>
      </w:r>
      <w:proofErr w:type="gramEnd"/>
    </w:p>
    <w:p w14:paraId="7BAF43F1" w14:textId="77777777" w:rsidR="00377B85" w:rsidRDefault="00377B85" w:rsidP="00377B85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</w:pPr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Ability to do </w:t>
      </w:r>
      <w:proofErr w:type="gramStart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>activity</w:t>
      </w:r>
      <w:proofErr w:type="gramEnd"/>
    </w:p>
    <w:p w14:paraId="0DCE647F" w14:textId="77777777" w:rsidR="00377B85" w:rsidRDefault="00377B85" w:rsidP="00377B85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</w:pPr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Equipment required to do </w:t>
      </w:r>
      <w:proofErr w:type="gramStart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>activity</w:t>
      </w:r>
      <w:proofErr w:type="gramEnd"/>
    </w:p>
    <w:p w14:paraId="41F21E00" w14:textId="77777777" w:rsidR="00377B85" w:rsidRDefault="00377B85" w:rsidP="00377B85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</w:pPr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Facilities/location that activity takes place on/in/at </w:t>
      </w:r>
      <w:proofErr w:type="gramStart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>e.g.</w:t>
      </w:r>
      <w:proofErr w:type="gramEnd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 surfaces, fixtures and fittings, </w:t>
      </w:r>
    </w:p>
    <w:p w14:paraId="0075B2E1" w14:textId="77777777" w:rsidR="00377B85" w:rsidRDefault="00377B85" w:rsidP="00377B85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</w:pPr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Environmental factors that will affect the activity </w:t>
      </w:r>
      <w:proofErr w:type="gramStart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>e.g.</w:t>
      </w:r>
      <w:proofErr w:type="gramEnd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 lighting and temperatures, </w:t>
      </w:r>
    </w:p>
    <w:p w14:paraId="3E5C2327" w14:textId="77777777" w:rsidR="00377B85" w:rsidRDefault="00377B85" w:rsidP="00377B85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</w:pPr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Risk to </w:t>
      </w:r>
      <w:proofErr w:type="spellStart"/>
      <w:proofErr w:type="gramStart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>non participants</w:t>
      </w:r>
      <w:proofErr w:type="spellEnd"/>
      <w:proofErr w:type="gramEnd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 and participants from each other’s interaction, </w:t>
      </w:r>
    </w:p>
    <w:p w14:paraId="6FBD5899" w14:textId="77777777" w:rsidR="00377B85" w:rsidRDefault="00377B85" w:rsidP="00377B85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</w:pPr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Appropriate leadership and information distribution/ collecting </w:t>
      </w:r>
      <w:proofErr w:type="gramStart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>e.g.</w:t>
      </w:r>
      <w:proofErr w:type="gramEnd"/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 xml:space="preserve"> participant’s brief and medical details, </w:t>
      </w:r>
    </w:p>
    <w:p w14:paraId="4DFCCB2F" w14:textId="77777777" w:rsidR="00377B85" w:rsidRDefault="00377B85" w:rsidP="00377B85">
      <w:pPr>
        <w:pStyle w:val="ListParagraph"/>
        <w:widowControl/>
        <w:numPr>
          <w:ilvl w:val="0"/>
          <w:numId w:val="17"/>
        </w:numPr>
        <w:autoSpaceDE/>
        <w:autoSpaceDN/>
        <w:adjustRightInd/>
        <w:spacing w:after="200" w:line="276" w:lineRule="auto"/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</w:pPr>
      <w:r>
        <w:rPr>
          <w:rFonts w:ascii="Franklin Gothic Book" w:hAnsi="Franklin Gothic Book"/>
          <w:i/>
          <w:color w:val="808080" w:themeColor="background1" w:themeShade="80"/>
          <w:sz w:val="16"/>
          <w:szCs w:val="16"/>
        </w:rPr>
        <w:t>Getting to and from the activity</w:t>
      </w:r>
    </w:p>
    <w:tbl>
      <w:tblPr>
        <w:tblStyle w:val="TableGrid"/>
        <w:tblW w:w="10716" w:type="dxa"/>
        <w:tblLook w:val="04A0" w:firstRow="1" w:lastRow="0" w:firstColumn="1" w:lastColumn="0" w:noHBand="0" w:noVBand="1"/>
      </w:tblPr>
      <w:tblGrid>
        <w:gridCol w:w="5104"/>
        <w:gridCol w:w="5612"/>
      </w:tblGrid>
      <w:tr w:rsidR="00377B85" w14:paraId="2D7A88B2" w14:textId="77777777" w:rsidTr="00377B85"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BAF9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LIKELIHOOD</w:t>
            </w:r>
          </w:p>
        </w:tc>
        <w:tc>
          <w:tcPr>
            <w:tcW w:w="5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C858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SEVERITY</w:t>
            </w:r>
          </w:p>
        </w:tc>
      </w:tr>
      <w:tr w:rsidR="00377B85" w14:paraId="2A77F273" w14:textId="77777777" w:rsidTr="00377B85"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ADE8B" w14:textId="77777777" w:rsidR="00377B85" w:rsidRDefault="00377B85">
            <w:pPr>
              <w:spacing w:after="0"/>
              <w:rPr>
                <w:rFonts w:ascii="Franklin Gothic Book" w:hAnsi="Franklin Gothic Book"/>
                <w:b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Score 1</w:t>
            </w:r>
            <w:r>
              <w:rPr>
                <w:rFonts w:ascii="Franklin Gothic Book" w:hAnsi="Franklin Gothic Book"/>
                <w:sz w:val="16"/>
                <w:szCs w:val="16"/>
              </w:rPr>
              <w:t xml:space="preserve">= unlikely, although conceivable </w:t>
            </w:r>
          </w:p>
        </w:tc>
        <w:tc>
          <w:tcPr>
            <w:tcW w:w="5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85814" w14:textId="77777777" w:rsidR="00377B85" w:rsidRDefault="00377B85">
            <w:pPr>
              <w:spacing w:after="0"/>
              <w:rPr>
                <w:rFonts w:ascii="Franklin Gothic Book" w:hAnsi="Franklin Gothic Book"/>
                <w:b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Score 1</w:t>
            </w:r>
            <w:r>
              <w:rPr>
                <w:rFonts w:ascii="Franklin Gothic Book" w:hAnsi="Franklin Gothic Book"/>
                <w:sz w:val="16"/>
                <w:szCs w:val="16"/>
              </w:rPr>
              <w:t xml:space="preserve">= unlikely, although conceivable </w:t>
            </w:r>
          </w:p>
        </w:tc>
      </w:tr>
      <w:tr w:rsidR="00377B85" w14:paraId="1EC9D35C" w14:textId="77777777" w:rsidTr="00377B85"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CF0EE" w14:textId="77777777" w:rsidR="00377B85" w:rsidRDefault="00377B85">
            <w:pPr>
              <w:spacing w:after="0"/>
              <w:rPr>
                <w:rFonts w:ascii="Franklin Gothic Book" w:hAnsi="Franklin Gothic Book"/>
                <w:b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Score 2</w:t>
            </w:r>
            <w:r>
              <w:rPr>
                <w:rFonts w:ascii="Franklin Gothic Book" w:hAnsi="Franklin Gothic Book"/>
                <w:sz w:val="16"/>
                <w:szCs w:val="16"/>
              </w:rPr>
              <w:t>= could occur sometimes</w:t>
            </w:r>
          </w:p>
        </w:tc>
        <w:tc>
          <w:tcPr>
            <w:tcW w:w="5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3BB6B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Score 2</w:t>
            </w:r>
            <w:r>
              <w:rPr>
                <w:rFonts w:ascii="Franklin Gothic Book" w:hAnsi="Franklin Gothic Book"/>
                <w:sz w:val="16"/>
                <w:szCs w:val="16"/>
              </w:rPr>
              <w:t xml:space="preserve">= something more </w:t>
            </w:r>
            <w:proofErr w:type="spellStart"/>
            <w:r>
              <w:rPr>
                <w:rFonts w:ascii="Franklin Gothic Book" w:hAnsi="Franklin Gothic Book"/>
                <w:sz w:val="16"/>
                <w:szCs w:val="16"/>
              </w:rPr>
              <w:t>that</w:t>
            </w:r>
            <w:proofErr w:type="spellEnd"/>
            <w:r>
              <w:rPr>
                <w:rFonts w:ascii="Franklin Gothic Book" w:hAnsi="Franklin Gothic Book"/>
                <w:sz w:val="16"/>
                <w:szCs w:val="16"/>
              </w:rPr>
              <w:t xml:space="preserve"> a “scratch” or bruised ego”. A “three </w:t>
            </w:r>
            <w:proofErr w:type="gramStart"/>
            <w:r>
              <w:rPr>
                <w:rFonts w:ascii="Franklin Gothic Book" w:hAnsi="Franklin Gothic Book"/>
                <w:sz w:val="16"/>
                <w:szCs w:val="16"/>
              </w:rPr>
              <w:t>day</w:t>
            </w:r>
            <w:proofErr w:type="gramEnd"/>
            <w:r>
              <w:rPr>
                <w:rFonts w:ascii="Franklin Gothic Book" w:hAnsi="Franklin Gothic Book"/>
                <w:sz w:val="16"/>
                <w:szCs w:val="16"/>
              </w:rPr>
              <w:t>” injury</w:t>
            </w:r>
          </w:p>
        </w:tc>
      </w:tr>
      <w:tr w:rsidR="00377B85" w14:paraId="4585689E" w14:textId="77777777" w:rsidTr="00377B85"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E41F2" w14:textId="77777777" w:rsidR="00377B85" w:rsidRDefault="00377B85">
            <w:pPr>
              <w:spacing w:after="0"/>
              <w:rPr>
                <w:rFonts w:ascii="Franklin Gothic Book" w:hAnsi="Franklin Gothic Book"/>
                <w:b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Score 3</w:t>
            </w:r>
            <w:r>
              <w:rPr>
                <w:rFonts w:ascii="Franklin Gothic Book" w:hAnsi="Franklin Gothic Book"/>
                <w:sz w:val="16"/>
                <w:szCs w:val="16"/>
              </w:rPr>
              <w:t>= could occur quite easily/ regularly</w:t>
            </w:r>
          </w:p>
        </w:tc>
        <w:tc>
          <w:tcPr>
            <w:tcW w:w="5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4AC5F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Score 3</w:t>
            </w:r>
            <w:r>
              <w:rPr>
                <w:rFonts w:ascii="Franklin Gothic Book" w:hAnsi="Franklin Gothic Book"/>
                <w:sz w:val="16"/>
                <w:szCs w:val="16"/>
              </w:rPr>
              <w:t>= the injury is serious– breaks, loss of consciousness, loss of limbs, death</w:t>
            </w:r>
          </w:p>
        </w:tc>
      </w:tr>
    </w:tbl>
    <w:p w14:paraId="2A0B4068" w14:textId="77777777" w:rsidR="00377B85" w:rsidRDefault="00377B85" w:rsidP="00377B85">
      <w:pPr>
        <w:pStyle w:val="ListParagraph"/>
        <w:rPr>
          <w:rFonts w:ascii="Franklin Gothic Book" w:hAnsi="Franklin Gothic Book" w:cstheme="minorBidi"/>
          <w:sz w:val="16"/>
          <w:szCs w:val="16"/>
        </w:rPr>
      </w:pPr>
    </w:p>
    <w:tbl>
      <w:tblPr>
        <w:tblStyle w:val="TableGrid"/>
        <w:tblW w:w="10740" w:type="dxa"/>
        <w:tblLayout w:type="fixed"/>
        <w:tblLook w:val="04A0" w:firstRow="1" w:lastRow="0" w:firstColumn="1" w:lastColumn="0" w:noHBand="0" w:noVBand="1"/>
      </w:tblPr>
      <w:tblGrid>
        <w:gridCol w:w="2943"/>
        <w:gridCol w:w="2410"/>
        <w:gridCol w:w="2126"/>
        <w:gridCol w:w="1134"/>
        <w:gridCol w:w="993"/>
        <w:gridCol w:w="1134"/>
      </w:tblGrid>
      <w:tr w:rsidR="00377B85" w14:paraId="35C6CB4A" w14:textId="77777777" w:rsidTr="00377B85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28DE8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TYPE OF INJURY/DAMAGE</w:t>
            </w:r>
          </w:p>
          <w:p w14:paraId="38FAB2A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16"/>
                <w:szCs w:val="16"/>
              </w:rPr>
            </w:pPr>
            <w:r>
              <w:rPr>
                <w:rFonts w:ascii="Franklin Gothic Book" w:hAnsi="Franklin Gothic Book"/>
                <w:sz w:val="16"/>
                <w:szCs w:val="16"/>
              </w:rPr>
              <w:t xml:space="preserve"> What injuries can occur?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3B0EB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WHAT IS THE HAZARD THAT CAN CAUSE THE INJURY</w:t>
            </w:r>
            <w:r>
              <w:rPr>
                <w:rFonts w:ascii="Franklin Gothic Book" w:hAnsi="Franklin Gothic Book"/>
                <w:sz w:val="16"/>
                <w:szCs w:val="16"/>
              </w:rPr>
              <w:t xml:space="preserve"> </w:t>
            </w:r>
          </w:p>
          <w:p w14:paraId="16C6E677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16"/>
                <w:szCs w:val="16"/>
              </w:rPr>
            </w:pPr>
            <w:r>
              <w:rPr>
                <w:rFonts w:ascii="Franklin Gothic Book" w:hAnsi="Franklin Gothic Book"/>
                <w:sz w:val="16"/>
                <w:szCs w:val="16"/>
              </w:rPr>
              <w:t>(Activity/ Item of Equipment/ Procedure / Location/ Environment / Participants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4147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>CONTROL MEASURE</w:t>
            </w:r>
            <w:r>
              <w:rPr>
                <w:rFonts w:ascii="Franklin Gothic Book" w:hAnsi="Franklin Gothic Book"/>
                <w:sz w:val="16"/>
                <w:szCs w:val="16"/>
              </w:rPr>
              <w:t xml:space="preserve"> currently in place to reduce risk of injur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1B34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 xml:space="preserve">LIKELIHOOD </w:t>
            </w:r>
            <w:r>
              <w:rPr>
                <w:rFonts w:ascii="Franklin Gothic Book" w:hAnsi="Franklin Gothic Book"/>
                <w:sz w:val="16"/>
                <w:szCs w:val="16"/>
              </w:rPr>
              <w:t>of injury taking account of control measure</w:t>
            </w:r>
          </w:p>
          <w:p w14:paraId="2F18994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16"/>
                <w:szCs w:val="16"/>
              </w:rPr>
            </w:pPr>
            <w:r>
              <w:rPr>
                <w:rFonts w:ascii="Franklin Gothic Book" w:hAnsi="Franklin Gothic Book"/>
                <w:sz w:val="16"/>
                <w:szCs w:val="16"/>
              </w:rPr>
              <w:t>(</w:t>
            </w:r>
            <w:proofErr w:type="gramStart"/>
            <w:r>
              <w:rPr>
                <w:rFonts w:ascii="Franklin Gothic Book" w:hAnsi="Franklin Gothic Book"/>
                <w:sz w:val="16"/>
                <w:szCs w:val="16"/>
              </w:rPr>
              <w:t>see</w:t>
            </w:r>
            <w:proofErr w:type="gramEnd"/>
            <w:r>
              <w:rPr>
                <w:rFonts w:ascii="Franklin Gothic Book" w:hAnsi="Franklin Gothic Book"/>
                <w:sz w:val="16"/>
                <w:szCs w:val="16"/>
              </w:rPr>
              <w:t xml:space="preserve"> scale 1-3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CAF0D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16"/>
                <w:szCs w:val="16"/>
              </w:rPr>
            </w:pPr>
            <w:r>
              <w:rPr>
                <w:rFonts w:ascii="Franklin Gothic Book" w:hAnsi="Franklin Gothic Book"/>
                <w:b/>
                <w:sz w:val="16"/>
                <w:szCs w:val="16"/>
              </w:rPr>
              <w:t xml:space="preserve">SEVERITY </w:t>
            </w:r>
            <w:r>
              <w:rPr>
                <w:rFonts w:ascii="Franklin Gothic Book" w:hAnsi="Franklin Gothic Book"/>
                <w:sz w:val="16"/>
                <w:szCs w:val="16"/>
              </w:rPr>
              <w:t>of injury taking account of control measure (see scale 1-3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46E66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RISK FACTOR</w:t>
            </w:r>
          </w:p>
          <w:p w14:paraId="1B5C0F6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16"/>
                <w:szCs w:val="16"/>
              </w:rPr>
            </w:pPr>
            <w:r>
              <w:rPr>
                <w:rFonts w:ascii="Franklin Gothic Book" w:hAnsi="Franklin Gothic Book"/>
                <w:sz w:val="16"/>
                <w:szCs w:val="16"/>
              </w:rPr>
              <w:t>= Likelihood X Severity</w:t>
            </w:r>
          </w:p>
        </w:tc>
      </w:tr>
      <w:tr w:rsidR="00377B85" w14:paraId="10225864" w14:textId="77777777" w:rsidTr="00377B85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1A190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FD65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DECCB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1FBE3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932FF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61A1B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248463DD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05F7D7E6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  <w:tr w:rsidR="00377B85" w14:paraId="0D6E4744" w14:textId="77777777" w:rsidTr="00377B85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5B2E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i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CC85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F9B70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AD0A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2B27D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644F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625FC217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0EA5E5D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  <w:tr w:rsidR="00377B85" w14:paraId="35AA7E08" w14:textId="77777777" w:rsidTr="00377B85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A1FD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i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3602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C413C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F73CF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C44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9EB23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220E4880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1900257A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  <w:tr w:rsidR="00377B85" w14:paraId="6A72B385" w14:textId="77777777" w:rsidTr="00377B85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1C20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i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DB7E7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4CA3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EB41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09A58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E0BB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5A936A87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646AA617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  <w:tr w:rsidR="00377B85" w14:paraId="737B47C7" w14:textId="77777777" w:rsidTr="00377B85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DD620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i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C572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9331D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AAA3C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1C3AC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6B56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289E918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6641558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  <w:tr w:rsidR="00377B85" w14:paraId="5E95F1F5" w14:textId="77777777" w:rsidTr="00377B85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D836B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i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8FE3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7E68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EA8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D47F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F9F3D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1F1C90F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25F2619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  <w:tr w:rsidR="00377B85" w14:paraId="001CDBFC" w14:textId="77777777" w:rsidTr="00377B85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02EA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i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99C2D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91AFA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CBE3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B06B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CC104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336594F0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5B0F96E6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  <w:tr w:rsidR="00377B85" w14:paraId="1C4D9EAD" w14:textId="77777777" w:rsidTr="00377B85"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011A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i/>
                <w:color w:val="808080" w:themeColor="background1" w:themeShade="80"/>
                <w:sz w:val="16"/>
                <w:szCs w:val="16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71CF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sz w:val="22"/>
                <w:szCs w:val="22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7E11A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36030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DDEB0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EA32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615934FD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3652A9EC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</w:tc>
      </w:tr>
    </w:tbl>
    <w:p w14:paraId="68CD0173" w14:textId="77777777" w:rsidR="00377B85" w:rsidRDefault="00377B85" w:rsidP="00377B85">
      <w:pPr>
        <w:pStyle w:val="ListParagraph"/>
        <w:jc w:val="center"/>
        <w:rPr>
          <w:rFonts w:ascii="Franklin Gothic Book" w:hAnsi="Franklin Gothic Book" w:cstheme="minorBidi"/>
          <w:b/>
          <w:sz w:val="22"/>
          <w:szCs w:val="22"/>
        </w:rPr>
      </w:pPr>
      <w:r>
        <w:rPr>
          <w:rFonts w:ascii="Franklin Gothic Book" w:hAnsi="Franklin Gothic Book"/>
          <w:b/>
        </w:rPr>
        <w:t>ADD MORE LINES IF REQUIRED, THIS SPACE IS NOT LIMITING!</w:t>
      </w:r>
    </w:p>
    <w:p w14:paraId="1BBD983C" w14:textId="77777777" w:rsidR="00377B85" w:rsidRDefault="00377B85" w:rsidP="00377B85">
      <w:pPr>
        <w:pStyle w:val="ListParagraph"/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lastRenderedPageBreak/>
        <w:t>Risk factor Scores: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3269"/>
        <w:gridCol w:w="6953"/>
      </w:tblGrid>
      <w:tr w:rsidR="00377B85" w14:paraId="3A4B2E7A" w14:textId="77777777" w:rsidTr="00377B85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5E826" w14:textId="77777777" w:rsidR="00377B85" w:rsidRDefault="00377B85">
            <w:pPr>
              <w:pStyle w:val="ListParagraph"/>
              <w:spacing w:after="0"/>
              <w:ind w:left="0"/>
              <w:jc w:val="center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RISK FACTOR FROM ASSESMENT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7D60A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LEVEL OF RISK</w:t>
            </w:r>
          </w:p>
        </w:tc>
      </w:tr>
      <w:tr w:rsidR="00377B85" w14:paraId="1D3A6737" w14:textId="77777777" w:rsidTr="00377B85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2C6EC" w14:textId="77777777" w:rsidR="00377B85" w:rsidRDefault="00377B85">
            <w:pPr>
              <w:pStyle w:val="ListParagraph"/>
              <w:spacing w:after="0"/>
              <w:ind w:left="0"/>
              <w:jc w:val="center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1 / 2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64C50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LOW RISK:</w:t>
            </w:r>
            <w:r>
              <w:rPr>
                <w:rFonts w:ascii="Franklin Gothic Book" w:hAnsi="Franklin Gothic Book"/>
                <w:sz w:val="18"/>
                <w:szCs w:val="18"/>
              </w:rPr>
              <w:t xml:space="preserve"> no further control measures should be required at this time</w:t>
            </w:r>
          </w:p>
        </w:tc>
      </w:tr>
      <w:tr w:rsidR="00377B85" w14:paraId="17FA127C" w14:textId="77777777" w:rsidTr="00377B85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66DC3" w14:textId="77777777" w:rsidR="00377B85" w:rsidRDefault="00377B85">
            <w:pPr>
              <w:pStyle w:val="ListParagraph"/>
              <w:spacing w:after="0"/>
              <w:ind w:left="0"/>
              <w:jc w:val="center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3 / 4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DC84C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MEDIUM RISK:</w:t>
            </w:r>
            <w:r>
              <w:rPr>
                <w:rFonts w:ascii="Franklin Gothic Book" w:hAnsi="Franklin Gothic Book"/>
                <w:sz w:val="18"/>
                <w:szCs w:val="18"/>
              </w:rPr>
              <w:t xml:space="preserve"> ensure that the suitable control measures are in place as described in the hazard assessment</w:t>
            </w:r>
          </w:p>
        </w:tc>
      </w:tr>
      <w:tr w:rsidR="00377B85" w14:paraId="4941D8DC" w14:textId="77777777" w:rsidTr="00377B85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3D0B9" w14:textId="77777777" w:rsidR="00377B85" w:rsidRDefault="00377B85">
            <w:pPr>
              <w:pStyle w:val="ListParagraph"/>
              <w:spacing w:after="0"/>
              <w:ind w:left="0"/>
              <w:jc w:val="center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6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B3374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HIGH RISK:</w:t>
            </w:r>
            <w:r>
              <w:rPr>
                <w:rFonts w:ascii="Franklin Gothic Book" w:hAnsi="Franklin Gothic Book"/>
                <w:sz w:val="18"/>
                <w:szCs w:val="18"/>
              </w:rPr>
              <w:t xml:space="preserve"> consider additional control measures here. Do not do the activity if you are uncomfortable with the equipment, guidance and support available. Speak to AU for advice. </w:t>
            </w:r>
          </w:p>
        </w:tc>
      </w:tr>
      <w:tr w:rsidR="00377B85" w14:paraId="4EFD07C0" w14:textId="77777777" w:rsidTr="00377B85">
        <w:tc>
          <w:tcPr>
            <w:tcW w:w="3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9432A" w14:textId="77777777" w:rsidR="00377B85" w:rsidRDefault="00377B85">
            <w:pPr>
              <w:pStyle w:val="ListParagraph"/>
              <w:spacing w:after="0"/>
              <w:ind w:left="0"/>
              <w:jc w:val="center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9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29AE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  <w:b/>
                <w:sz w:val="18"/>
                <w:szCs w:val="18"/>
              </w:rPr>
            </w:pPr>
            <w:r>
              <w:rPr>
                <w:rFonts w:ascii="Franklin Gothic Book" w:hAnsi="Franklin Gothic Book"/>
                <w:b/>
                <w:sz w:val="18"/>
                <w:szCs w:val="18"/>
              </w:rPr>
              <w:t>DO NOT DO ACTIVITY:</w:t>
            </w:r>
            <w:r>
              <w:rPr>
                <w:rFonts w:ascii="Franklin Gothic Book" w:hAnsi="Franklin Gothic Book"/>
                <w:sz w:val="18"/>
                <w:szCs w:val="18"/>
              </w:rPr>
              <w:t xml:space="preserve"> until risk has been considered, reduced and additional control measures have been enforced.  Identify the additional necessary control measures and re calculate if appropriate. Speak to AU for advice. </w:t>
            </w:r>
          </w:p>
        </w:tc>
      </w:tr>
    </w:tbl>
    <w:p w14:paraId="5C1F324E" w14:textId="77777777" w:rsidR="00377B85" w:rsidRDefault="00377B85" w:rsidP="00377B85">
      <w:pPr>
        <w:pStyle w:val="ListParagraph"/>
        <w:rPr>
          <w:rFonts w:ascii="Franklin Gothic Book" w:hAnsi="Franklin Gothic Book" w:cstheme="minorBidi"/>
          <w:b/>
          <w:sz w:val="22"/>
          <w:szCs w:val="22"/>
        </w:rPr>
      </w:pPr>
    </w:p>
    <w:p w14:paraId="33D9C735" w14:textId="77777777" w:rsidR="00377B85" w:rsidRDefault="00377B85" w:rsidP="00377B85">
      <w:pPr>
        <w:pStyle w:val="ListParagraph"/>
        <w:rPr>
          <w:rFonts w:ascii="Franklin Gothic Book" w:hAnsi="Franklin Gothic Book"/>
          <w:b/>
        </w:rPr>
      </w:pPr>
    </w:p>
    <w:p w14:paraId="44BC132C" w14:textId="77777777" w:rsidR="00377B85" w:rsidRDefault="00377B85" w:rsidP="00377B85">
      <w:pPr>
        <w:pStyle w:val="ListParagraph"/>
        <w:rPr>
          <w:rFonts w:ascii="Franklin Gothic Book" w:hAnsi="Franklin Gothic Book"/>
          <w:b/>
        </w:rPr>
      </w:pPr>
    </w:p>
    <w:p w14:paraId="7E384D6E" w14:textId="77777777" w:rsidR="00377B85" w:rsidRDefault="00377B85" w:rsidP="00377B85">
      <w:pPr>
        <w:pStyle w:val="ListParagraph"/>
        <w:widowControl/>
        <w:numPr>
          <w:ilvl w:val="0"/>
          <w:numId w:val="16"/>
        </w:numPr>
        <w:autoSpaceDE/>
        <w:autoSpaceDN/>
        <w:adjustRightInd/>
        <w:spacing w:after="200"/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 xml:space="preserve">The Activity </w:t>
      </w:r>
      <w:proofErr w:type="gramStart"/>
      <w:r>
        <w:rPr>
          <w:rFonts w:ascii="Franklin Gothic Book" w:hAnsi="Franklin Gothic Book"/>
          <w:b/>
        </w:rPr>
        <w:t>( this</w:t>
      </w:r>
      <w:proofErr w:type="gramEnd"/>
      <w:r>
        <w:rPr>
          <w:rFonts w:ascii="Franklin Gothic Book" w:hAnsi="Franklin Gothic Book"/>
          <w:b/>
        </w:rPr>
        <w:t xml:space="preserve"> will form part of your Code of Practice / Operating Procedures)</w:t>
      </w:r>
    </w:p>
    <w:p w14:paraId="50FF7BFB" w14:textId="77777777" w:rsidR="00377B85" w:rsidRDefault="00377B85" w:rsidP="00377B85">
      <w:pPr>
        <w:pStyle w:val="ListParagraph"/>
        <w:rPr>
          <w:rFonts w:ascii="Franklin Gothic Book" w:hAnsi="Franklin Gothic Book"/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62"/>
      </w:tblGrid>
      <w:tr w:rsidR="00377B85" w14:paraId="53E43C77" w14:textId="77777777" w:rsidTr="00377B85">
        <w:trPr>
          <w:jc w:val="center"/>
        </w:trPr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4324F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  <w:b/>
              </w:rPr>
              <w:t xml:space="preserve">What supervision is required? </w:t>
            </w:r>
            <w:r>
              <w:rPr>
                <w:rFonts w:ascii="Franklin Gothic Book" w:hAnsi="Franklin Gothic Book"/>
              </w:rPr>
              <w:t xml:space="preserve"> (A Coach/Leader Registration Form is to be completed for all coaches and activity leaders including current students)</w:t>
            </w:r>
          </w:p>
          <w:p w14:paraId="774AF0A4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10FEABCE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1511CACA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669D6FC3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40D57783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5856B71A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11BB4A79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5924B841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70BD8D92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32ED12D3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4BF7FB00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 xml:space="preserve">What appropriate ratio of leader to Student is required? </w:t>
            </w:r>
          </w:p>
          <w:p w14:paraId="0364FA62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53E62ABC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400263C9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36BAE8AB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  <w:b/>
              </w:rPr>
              <w:t xml:space="preserve">What First Aid provision is required? </w:t>
            </w:r>
            <w:r>
              <w:rPr>
                <w:rFonts w:ascii="Franklin Gothic Book" w:hAnsi="Franklin Gothic Book"/>
              </w:rPr>
              <w:t>(</w:t>
            </w:r>
            <w:proofErr w:type="gramStart"/>
            <w:r>
              <w:rPr>
                <w:rFonts w:ascii="Franklin Gothic Book" w:hAnsi="Franklin Gothic Book"/>
              </w:rPr>
              <w:t>or</w:t>
            </w:r>
            <w:proofErr w:type="gramEnd"/>
            <w:r>
              <w:rPr>
                <w:rFonts w:ascii="Franklin Gothic Book" w:hAnsi="Franklin Gothic Book"/>
              </w:rPr>
              <w:t xml:space="preserve"> where can you access First Aid) You can source assistance with training from Membership Services if identified that provision is needed. </w:t>
            </w:r>
          </w:p>
          <w:p w14:paraId="3B7CA902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386C971B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38EDB76F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12A2E1E3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0DC07CA9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2C7B25E7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0B69E5D7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78A31130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22D76576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3C5C1FA2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3536536F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002B8B0A" w14:textId="77777777" w:rsidR="00377B85" w:rsidRDefault="00377B85">
            <w:pPr>
              <w:spacing w:after="0"/>
              <w:rPr>
                <w:rFonts w:ascii="Franklin Gothic Book" w:hAnsi="Franklin Gothic Book"/>
              </w:rPr>
            </w:pPr>
          </w:p>
          <w:p w14:paraId="2181BD93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What safety equipment do you need to provide to run this activity?</w:t>
            </w:r>
          </w:p>
          <w:p w14:paraId="09527A10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3C216884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68B36C56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46501E05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0A9C8C8C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32C88B76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529AF4F9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1DB4DCC2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3E85D252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2EE27772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410D1A38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2EB3ACF6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</w:p>
          <w:p w14:paraId="3DFF324F" w14:textId="77777777" w:rsidR="00377B85" w:rsidRDefault="00377B85">
            <w:pPr>
              <w:spacing w:after="0"/>
              <w:ind w:left="360"/>
              <w:rPr>
                <w:rFonts w:ascii="Franklin Gothic Book" w:hAnsi="Franklin Gothic Book"/>
                <w:b/>
              </w:rPr>
            </w:pPr>
          </w:p>
          <w:p w14:paraId="0239CB7B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7E3FEBCC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7545E134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14DD6E9F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0DE97E7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51A45CC3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2987890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4FA05909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55848E67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5957E0FB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1B5ED5AD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2038152F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22915C8E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3D987B11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1DB61FF5" w14:textId="77777777" w:rsidR="00377B85" w:rsidRDefault="00377B85">
            <w:pPr>
              <w:pStyle w:val="ListParagraph"/>
              <w:spacing w:after="0"/>
              <w:ind w:left="0"/>
              <w:rPr>
                <w:rFonts w:ascii="Franklin Gothic Book" w:hAnsi="Franklin Gothic Book"/>
              </w:rPr>
            </w:pPr>
          </w:p>
          <w:p w14:paraId="6EF4B93E" w14:textId="77777777" w:rsidR="00377B85" w:rsidRDefault="00377B85" w:rsidP="00377B85">
            <w:pPr>
              <w:pStyle w:val="ListParagraph"/>
              <w:widowControl/>
              <w:numPr>
                <w:ilvl w:val="0"/>
                <w:numId w:val="18"/>
              </w:numPr>
              <w:autoSpaceDE/>
              <w:autoSpaceDN/>
              <w:adjustRightInd/>
              <w:spacing w:after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Ensure that you are aware of the CUSU Emergency Procedures. Copies are on the back of accident report forms and in the Union vehicle </w:t>
            </w:r>
            <w:proofErr w:type="gramStart"/>
            <w:r>
              <w:rPr>
                <w:rFonts w:ascii="Franklin Gothic Book" w:hAnsi="Franklin Gothic Book"/>
              </w:rPr>
              <w:t>folders</w:t>
            </w:r>
            <w:proofErr w:type="gramEnd"/>
          </w:p>
          <w:p w14:paraId="3D73650D" w14:textId="77777777" w:rsidR="00377B85" w:rsidRDefault="00377B85">
            <w:pPr>
              <w:pStyle w:val="ListParagraph"/>
              <w:spacing w:after="0"/>
              <w:rPr>
                <w:rFonts w:ascii="Franklin Gothic Book" w:hAnsi="Franklin Gothic Book"/>
              </w:rPr>
            </w:pPr>
          </w:p>
          <w:p w14:paraId="0EF8825C" w14:textId="77777777" w:rsidR="00377B85" w:rsidRDefault="00377B85" w:rsidP="00377B85">
            <w:pPr>
              <w:pStyle w:val="ListParagraph"/>
              <w:widowControl/>
              <w:numPr>
                <w:ilvl w:val="0"/>
                <w:numId w:val="18"/>
              </w:numPr>
              <w:autoSpaceDE/>
              <w:autoSpaceDN/>
              <w:adjustRightInd/>
              <w:spacing w:after="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LL INCIDENTS AND ACCIDENTS ARE REQUIRED TO BE REPORTED / RECORDED WITH MEMBERSHIP SERVICES ASAP AFTER THE EVENT.</w:t>
            </w:r>
          </w:p>
          <w:p w14:paraId="6EADC6B4" w14:textId="77777777" w:rsidR="00377B85" w:rsidRDefault="00377B85">
            <w:pPr>
              <w:pStyle w:val="ListParagraph"/>
              <w:spacing w:after="0"/>
              <w:rPr>
                <w:rFonts w:ascii="Franklin Gothic Book" w:hAnsi="Franklin Gothic Book"/>
              </w:rPr>
            </w:pPr>
          </w:p>
          <w:p w14:paraId="1BACEBF1" w14:textId="77777777" w:rsidR="00377B85" w:rsidRDefault="00377B85" w:rsidP="00377B85">
            <w:pPr>
              <w:pStyle w:val="ListParagraph"/>
              <w:widowControl/>
              <w:numPr>
                <w:ilvl w:val="0"/>
                <w:numId w:val="18"/>
              </w:numPr>
              <w:autoSpaceDE/>
              <w:autoSpaceDN/>
              <w:adjustRightInd/>
              <w:spacing w:after="0"/>
              <w:rPr>
                <w:rFonts w:ascii="Franklin Gothic Book" w:hAnsi="Franklin Gothic Book"/>
              </w:rPr>
            </w:pPr>
          </w:p>
        </w:tc>
      </w:tr>
    </w:tbl>
    <w:p w14:paraId="75F078BE" w14:textId="77777777" w:rsidR="00377B85" w:rsidRDefault="00377B85" w:rsidP="00377B85">
      <w:pPr>
        <w:rPr>
          <w:rFonts w:ascii="Franklin Gothic Book" w:hAnsi="Franklin Gothic Book" w:cstheme="minorBidi"/>
          <w:b/>
          <w:sz w:val="22"/>
          <w:szCs w:val="22"/>
        </w:rPr>
      </w:pPr>
    </w:p>
    <w:p w14:paraId="25551739" w14:textId="77777777" w:rsidR="00377B85" w:rsidRDefault="00377B85" w:rsidP="00377B85">
      <w:pPr>
        <w:rPr>
          <w:rFonts w:ascii="Franklin Gothic Book" w:hAnsi="Franklin Gothic Book"/>
          <w:b/>
        </w:rPr>
      </w:pPr>
    </w:p>
    <w:p w14:paraId="4C68A578" w14:textId="77777777" w:rsidR="00377B85" w:rsidRDefault="00377B85" w:rsidP="00377B85">
      <w:pPr>
        <w:pStyle w:val="ListParagraph"/>
        <w:widowControl/>
        <w:numPr>
          <w:ilvl w:val="0"/>
          <w:numId w:val="16"/>
        </w:numPr>
        <w:tabs>
          <w:tab w:val="left" w:pos="1494"/>
        </w:tabs>
        <w:autoSpaceDE/>
        <w:autoSpaceDN/>
        <w:adjustRightInd/>
        <w:spacing w:after="200" w:line="276" w:lineRule="auto"/>
        <w:rPr>
          <w:rFonts w:ascii="Franklin Gothic Book" w:hAnsi="Franklin Gothic Book"/>
        </w:rPr>
      </w:pPr>
      <w:r>
        <w:rPr>
          <w:rFonts w:ascii="Franklin Gothic Book" w:hAnsi="Franklin Gothic Book"/>
          <w:b/>
        </w:rPr>
        <w:t xml:space="preserve">IMPLEMENT THE CONTROL MEASURES </w:t>
      </w:r>
      <w:r>
        <w:rPr>
          <w:rFonts w:ascii="Franklin Gothic Book" w:hAnsi="Franklin Gothic Book"/>
        </w:rPr>
        <w:t xml:space="preserve">detailed in this assessment and communicate the findings to members via a suitable code of practice / operating </w:t>
      </w:r>
      <w:proofErr w:type="gramStart"/>
      <w:r>
        <w:rPr>
          <w:rFonts w:ascii="Franklin Gothic Book" w:hAnsi="Franklin Gothic Book"/>
        </w:rPr>
        <w:t>procedures</w:t>
      </w:r>
      <w:proofErr w:type="gramEnd"/>
    </w:p>
    <w:p w14:paraId="65A0DC89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9796"/>
      </w:tblGrid>
      <w:tr w:rsidR="00377B85" w14:paraId="6AD59D2C" w14:textId="77777777" w:rsidTr="00377B85">
        <w:tc>
          <w:tcPr>
            <w:tcW w:w="9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95BD8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1E8552C6" w14:textId="77777777" w:rsidR="00377B85" w:rsidRDefault="00377B85">
            <w:pPr>
              <w:spacing w:after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 xml:space="preserve">What do you need to tell the participants following this assessment? </w:t>
            </w:r>
          </w:p>
          <w:p w14:paraId="7BC53F95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5925262C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01364752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1A5AC665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2779CD9C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06D1B281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35B9AC02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2F08A035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78F6DA61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  <w:p w14:paraId="3124C63B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</w:tr>
    </w:tbl>
    <w:p w14:paraId="1FFB95BA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 w:cstheme="minorBidi"/>
          <w:b/>
          <w:sz w:val="22"/>
          <w:szCs w:val="22"/>
        </w:rPr>
      </w:pPr>
    </w:p>
    <w:p w14:paraId="11ABB40D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/>
          <w:b/>
        </w:rPr>
      </w:pPr>
    </w:p>
    <w:p w14:paraId="03270209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/>
          <w:b/>
        </w:rPr>
      </w:pPr>
    </w:p>
    <w:p w14:paraId="0A85C64D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/>
          <w:b/>
        </w:rPr>
      </w:pPr>
    </w:p>
    <w:p w14:paraId="49151FD6" w14:textId="77777777" w:rsidR="00377B85" w:rsidRDefault="00377B85" w:rsidP="00377B85">
      <w:pPr>
        <w:pStyle w:val="ListParagraph"/>
        <w:widowControl/>
        <w:numPr>
          <w:ilvl w:val="0"/>
          <w:numId w:val="16"/>
        </w:numPr>
        <w:tabs>
          <w:tab w:val="left" w:pos="1494"/>
        </w:tabs>
        <w:autoSpaceDE/>
        <w:autoSpaceDN/>
        <w:adjustRightInd/>
        <w:spacing w:after="200" w:line="276" w:lineRule="auto"/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>Review</w:t>
      </w:r>
    </w:p>
    <w:p w14:paraId="4A73377D" w14:textId="77777777" w:rsidR="00377B85" w:rsidRDefault="00377B85" w:rsidP="00377B85">
      <w:pPr>
        <w:pStyle w:val="ListParagraph"/>
        <w:rPr>
          <w:rFonts w:ascii="Franklin Gothic Book" w:hAnsi="Franklin Gothic Book"/>
          <w:b/>
        </w:rPr>
      </w:pPr>
    </w:p>
    <w:p w14:paraId="41249066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/>
        </w:rPr>
      </w:pPr>
      <w:r>
        <w:rPr>
          <w:rFonts w:ascii="Franklin Gothic Book" w:hAnsi="Franklin Gothic Book"/>
        </w:rPr>
        <w:t xml:space="preserve">All safety related documents are to be reviewed each year by incoming committees and activity leaders. They also need reviewing in </w:t>
      </w:r>
      <w:proofErr w:type="gramStart"/>
      <w:r>
        <w:rPr>
          <w:rFonts w:ascii="Franklin Gothic Book" w:hAnsi="Franklin Gothic Book"/>
        </w:rPr>
        <w:t>event</w:t>
      </w:r>
      <w:proofErr w:type="gramEnd"/>
      <w:r>
        <w:rPr>
          <w:rFonts w:ascii="Franklin Gothic Book" w:hAnsi="Franklin Gothic Book"/>
        </w:rPr>
        <w:t xml:space="preserve"> of a serious accident or incident. </w:t>
      </w:r>
    </w:p>
    <w:p w14:paraId="32C478AA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 xml:space="preserve">Once this document has been updated – note the date by any additions and then sign off here to show when the review last took place. </w:t>
      </w:r>
    </w:p>
    <w:p w14:paraId="3655E2E8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/>
          <w:b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133"/>
        <w:gridCol w:w="3178"/>
        <w:gridCol w:w="3157"/>
      </w:tblGrid>
      <w:tr w:rsidR="00377B85" w14:paraId="25029ECE" w14:textId="77777777" w:rsidTr="00377B85"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EAD42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NAME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981B0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POSITION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10611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  <w:r>
              <w:rPr>
                <w:rFonts w:ascii="Franklin Gothic Book" w:hAnsi="Franklin Gothic Book"/>
                <w:b/>
              </w:rPr>
              <w:t>REVIEW DATE</w:t>
            </w:r>
          </w:p>
        </w:tc>
      </w:tr>
      <w:tr w:rsidR="00377B85" w14:paraId="7DF8C6F7" w14:textId="77777777" w:rsidTr="00377B85"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31C80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94845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65CF4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</w:tr>
      <w:tr w:rsidR="00377B85" w14:paraId="3DDF2AA0" w14:textId="77777777" w:rsidTr="00377B85"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5F920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32328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889E7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</w:tr>
      <w:tr w:rsidR="00377B85" w14:paraId="5A3B5FC8" w14:textId="77777777" w:rsidTr="00377B85"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0F72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461A8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32A53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</w:tr>
      <w:tr w:rsidR="00377B85" w14:paraId="3069B8A1" w14:textId="77777777" w:rsidTr="00377B85"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66D40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9FD46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65C24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</w:tr>
      <w:tr w:rsidR="00377B85" w14:paraId="42375A14" w14:textId="77777777" w:rsidTr="00377B85"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CD360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5F060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37F4D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</w:tr>
      <w:tr w:rsidR="00377B85" w14:paraId="53D0CF38" w14:textId="77777777" w:rsidTr="00377B85"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79871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00576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E549D" w14:textId="77777777" w:rsidR="00377B85" w:rsidRDefault="00377B85">
            <w:pPr>
              <w:pStyle w:val="ListParagraph"/>
              <w:tabs>
                <w:tab w:val="left" w:pos="1494"/>
              </w:tabs>
              <w:spacing w:after="0"/>
              <w:ind w:left="0"/>
              <w:rPr>
                <w:rFonts w:ascii="Franklin Gothic Book" w:hAnsi="Franklin Gothic Book"/>
                <w:b/>
              </w:rPr>
            </w:pPr>
          </w:p>
        </w:tc>
      </w:tr>
    </w:tbl>
    <w:p w14:paraId="0CAA7C6D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 w:cstheme="minorBidi"/>
          <w:b/>
          <w:sz w:val="22"/>
          <w:szCs w:val="22"/>
        </w:rPr>
      </w:pPr>
    </w:p>
    <w:p w14:paraId="0374165A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/>
          <w:b/>
        </w:rPr>
      </w:pPr>
    </w:p>
    <w:p w14:paraId="178A2961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/>
          <w:b/>
        </w:rPr>
      </w:pPr>
    </w:p>
    <w:p w14:paraId="2A6227EF" w14:textId="77777777" w:rsidR="00377B85" w:rsidRDefault="00377B85" w:rsidP="00377B85">
      <w:pPr>
        <w:pStyle w:val="ListParagraph"/>
        <w:widowControl/>
        <w:numPr>
          <w:ilvl w:val="0"/>
          <w:numId w:val="16"/>
        </w:numPr>
        <w:tabs>
          <w:tab w:val="left" w:pos="1494"/>
        </w:tabs>
        <w:autoSpaceDE/>
        <w:autoSpaceDN/>
        <w:adjustRightInd/>
        <w:spacing w:after="200" w:line="276" w:lineRule="auto"/>
        <w:rPr>
          <w:rFonts w:ascii="Franklin Gothic Book" w:hAnsi="Franklin Gothic Book"/>
          <w:b/>
        </w:rPr>
      </w:pPr>
      <w:r>
        <w:rPr>
          <w:rFonts w:ascii="Franklin Gothic Book" w:hAnsi="Franklin Gothic Book"/>
          <w:b/>
        </w:rPr>
        <w:t>ENJOY YOUR ACTIVITY</w:t>
      </w:r>
    </w:p>
    <w:p w14:paraId="12A2D06C" w14:textId="77777777" w:rsidR="00377B85" w:rsidRDefault="00377B85" w:rsidP="00377B85">
      <w:pPr>
        <w:pStyle w:val="ListParagraph"/>
        <w:rPr>
          <w:rFonts w:ascii="Franklin Gothic Book" w:hAnsi="Franklin Gothic Book"/>
          <w:b/>
        </w:rPr>
      </w:pPr>
    </w:p>
    <w:p w14:paraId="0B22757C" w14:textId="77777777" w:rsidR="00377B85" w:rsidRDefault="00377B85" w:rsidP="00377B85">
      <w:pPr>
        <w:pStyle w:val="ListParagraph"/>
        <w:tabs>
          <w:tab w:val="left" w:pos="1494"/>
        </w:tabs>
        <w:rPr>
          <w:rFonts w:ascii="Franklin Gothic Book" w:hAnsi="Franklin Gothic Book"/>
          <w:b/>
        </w:rPr>
      </w:pPr>
    </w:p>
    <w:p w14:paraId="4401DD01" w14:textId="77777777" w:rsidR="00377B85" w:rsidRDefault="00377B85" w:rsidP="00377B85">
      <w:pPr>
        <w:tabs>
          <w:tab w:val="left" w:pos="1494"/>
        </w:tabs>
        <w:ind w:left="720"/>
        <w:rPr>
          <w:rFonts w:ascii="Franklin Gothic Book" w:hAnsi="Franklin Gothic Book"/>
          <w:b/>
        </w:rPr>
      </w:pPr>
    </w:p>
    <w:p w14:paraId="168849BB" w14:textId="77777777" w:rsidR="00377B85" w:rsidRDefault="00377B85" w:rsidP="00377B85">
      <w:pPr>
        <w:tabs>
          <w:tab w:val="left" w:pos="1494"/>
        </w:tabs>
        <w:rPr>
          <w:rFonts w:ascii="Franklin Gothic Book" w:hAnsi="Franklin Gothic Book"/>
          <w:b/>
        </w:rPr>
      </w:pPr>
    </w:p>
    <w:p w14:paraId="6D05A73C" w14:textId="77777777" w:rsidR="00AE63FA" w:rsidRPr="00377B85" w:rsidRDefault="00AE63FA" w:rsidP="00377B85"/>
    <w:sectPr w:rsidR="00AE63FA" w:rsidRPr="00377B85" w:rsidSect="00AE63FA">
      <w:headerReference w:type="default" r:id="rId8"/>
      <w:headerReference w:type="first" r:id="rId9"/>
      <w:pgSz w:w="11900" w:h="16840"/>
      <w:pgMar w:top="1134" w:right="851" w:bottom="1702" w:left="851" w:header="567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6BBF3" w14:textId="77777777" w:rsidR="0081088A" w:rsidRDefault="0081088A" w:rsidP="006A594D">
      <w:r>
        <w:separator/>
      </w:r>
    </w:p>
  </w:endnote>
  <w:endnote w:type="continuationSeparator" w:id="0">
    <w:p w14:paraId="159888C6" w14:textId="77777777" w:rsidR="0081088A" w:rsidRDefault="0081088A" w:rsidP="006A5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7F7F" w14:textId="77777777" w:rsidR="0081088A" w:rsidRDefault="0081088A" w:rsidP="006A594D">
      <w:r>
        <w:separator/>
      </w:r>
    </w:p>
  </w:footnote>
  <w:footnote w:type="continuationSeparator" w:id="0">
    <w:p w14:paraId="7449EC23" w14:textId="77777777" w:rsidR="0081088A" w:rsidRDefault="0081088A" w:rsidP="006A59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893D3" w14:textId="05CA9CF4" w:rsidR="0085395D" w:rsidRDefault="00730200" w:rsidP="006A594D">
    <w:r>
      <w:rPr>
        <w:noProof/>
      </w:rPr>
      <w:drawing>
        <wp:anchor distT="0" distB="0" distL="114300" distR="114300" simplePos="0" relativeHeight="251664384" behindDoc="1" locked="0" layoutInCell="1" allowOverlap="1" wp14:anchorId="48F3FBBB" wp14:editId="69D9DEC3">
          <wp:simplePos x="0" y="0"/>
          <wp:positionH relativeFrom="page">
            <wp:align>left</wp:align>
          </wp:positionH>
          <wp:positionV relativeFrom="page">
            <wp:posOffset>276225</wp:posOffset>
          </wp:positionV>
          <wp:extent cx="7563600" cy="10688400"/>
          <wp:effectExtent l="0" t="0" r="0" b="0"/>
          <wp:wrapNone/>
          <wp:docPr id="8" name="Picture 8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3600" cy="1068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56ED" w14:textId="4A73B7B5" w:rsidR="0085395D" w:rsidRDefault="00FC0D41" w:rsidP="006A594D">
    <w:r>
      <w:rPr>
        <w:noProof/>
      </w:rPr>
      <w:drawing>
        <wp:anchor distT="0" distB="0" distL="114300" distR="114300" simplePos="0" relativeHeight="251665408" behindDoc="1" locked="0" layoutInCell="1" allowOverlap="1" wp14:anchorId="545B7125" wp14:editId="216A134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27600" cy="10641600"/>
          <wp:effectExtent l="0" t="0" r="3810" b="1270"/>
          <wp:wrapNone/>
          <wp:docPr id="9" name="Picture 9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background patter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27600" cy="1064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848915C" w14:textId="022EC566" w:rsidR="0085395D" w:rsidRDefault="0085395D" w:rsidP="006A594D"/>
  <w:p w14:paraId="42FD6E1F" w14:textId="77777777" w:rsidR="0085395D" w:rsidRDefault="0085395D" w:rsidP="006A594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94B"/>
    <w:multiLevelType w:val="hybridMultilevel"/>
    <w:tmpl w:val="00949084"/>
    <w:lvl w:ilvl="0" w:tplc="13D4F97E">
      <w:start w:val="1"/>
      <w:numFmt w:val="decimal"/>
      <w:lvlText w:val="%1."/>
      <w:lvlJc w:val="left"/>
      <w:pPr>
        <w:ind w:left="1440" w:hanging="72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A52809"/>
    <w:multiLevelType w:val="hybridMultilevel"/>
    <w:tmpl w:val="39526A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57427"/>
    <w:multiLevelType w:val="hybridMultilevel"/>
    <w:tmpl w:val="A03A7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243DA"/>
    <w:multiLevelType w:val="hybridMultilevel"/>
    <w:tmpl w:val="66E6E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D2249"/>
    <w:multiLevelType w:val="hybridMultilevel"/>
    <w:tmpl w:val="10CCC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52D55"/>
    <w:multiLevelType w:val="hybridMultilevel"/>
    <w:tmpl w:val="680059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AA4605"/>
    <w:multiLevelType w:val="hybridMultilevel"/>
    <w:tmpl w:val="D4543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830BC"/>
    <w:multiLevelType w:val="multilevel"/>
    <w:tmpl w:val="D1428134"/>
    <w:lvl w:ilvl="0">
      <w:start w:val="1"/>
      <w:numFmt w:val="decimal"/>
      <w:pStyle w:val="BWBLevel1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pStyle w:val="BWBLevel2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pStyle w:val="BWBLevel3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lowerLetter"/>
      <w:pStyle w:val="BWBLevel4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lowerRoman"/>
      <w:pStyle w:val="BWBLevel5"/>
      <w:lvlText w:val="%5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pStyle w:val="BWBLevel6"/>
      <w:lvlText w:val="(%6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Roman"/>
      <w:pStyle w:val="BWBLevel7"/>
      <w:lvlText w:val="(%7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7">
      <w:start w:val="1"/>
      <w:numFmt w:val="upperLetter"/>
      <w:pStyle w:val="BWBLevel8"/>
      <w:lvlText w:val="(%8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8">
      <w:start w:val="1"/>
      <w:numFmt w:val="bullet"/>
      <w:pStyle w:val="BWBLevel9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color w:val="auto"/>
      </w:rPr>
    </w:lvl>
  </w:abstractNum>
  <w:abstractNum w:abstractNumId="8" w15:restartNumberingAfterBreak="0">
    <w:nsid w:val="4EC405EE"/>
    <w:multiLevelType w:val="hybridMultilevel"/>
    <w:tmpl w:val="302436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EE1CDE"/>
    <w:multiLevelType w:val="hybridMultilevel"/>
    <w:tmpl w:val="61021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6D2D53"/>
    <w:multiLevelType w:val="hybridMultilevel"/>
    <w:tmpl w:val="AFFCF0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2602CE"/>
    <w:multiLevelType w:val="hybridMultilevel"/>
    <w:tmpl w:val="35D209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25313C"/>
    <w:multiLevelType w:val="hybridMultilevel"/>
    <w:tmpl w:val="1B82B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6147B1"/>
    <w:multiLevelType w:val="hybridMultilevel"/>
    <w:tmpl w:val="16B0A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0401C1"/>
    <w:multiLevelType w:val="hybridMultilevel"/>
    <w:tmpl w:val="16029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D42692"/>
    <w:multiLevelType w:val="hybridMultilevel"/>
    <w:tmpl w:val="DFE2855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8DE21D4"/>
    <w:multiLevelType w:val="hybridMultilevel"/>
    <w:tmpl w:val="E1484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F60095"/>
    <w:multiLevelType w:val="hybridMultilevel"/>
    <w:tmpl w:val="F7E22F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80923">
    <w:abstractNumId w:val="7"/>
  </w:num>
  <w:num w:numId="2" w16cid:durableId="16063776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02449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8315645">
    <w:abstractNumId w:val="14"/>
  </w:num>
  <w:num w:numId="5" w16cid:durableId="338046349">
    <w:abstractNumId w:val="3"/>
  </w:num>
  <w:num w:numId="6" w16cid:durableId="584345738">
    <w:abstractNumId w:val="16"/>
  </w:num>
  <w:num w:numId="7" w16cid:durableId="386926584">
    <w:abstractNumId w:val="13"/>
  </w:num>
  <w:num w:numId="8" w16cid:durableId="1838300945">
    <w:abstractNumId w:val="9"/>
  </w:num>
  <w:num w:numId="9" w16cid:durableId="39521619">
    <w:abstractNumId w:val="12"/>
  </w:num>
  <w:num w:numId="10" w16cid:durableId="1308437653">
    <w:abstractNumId w:val="4"/>
  </w:num>
  <w:num w:numId="11" w16cid:durableId="2034577842">
    <w:abstractNumId w:val="17"/>
  </w:num>
  <w:num w:numId="12" w16cid:durableId="1557013774">
    <w:abstractNumId w:val="6"/>
  </w:num>
  <w:num w:numId="13" w16cid:durableId="152432296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216727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491244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6183823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41914100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40823630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DcwszQ2MzY0NTJR0lEKTi0uzszPAykwrAUAu+TJgSwAAAA="/>
  </w:docVars>
  <w:rsids>
    <w:rsidRoot w:val="002300C5"/>
    <w:rsid w:val="00030FC2"/>
    <w:rsid w:val="000640C4"/>
    <w:rsid w:val="00117F6D"/>
    <w:rsid w:val="00136F1E"/>
    <w:rsid w:val="00146BFF"/>
    <w:rsid w:val="00196F34"/>
    <w:rsid w:val="001C1646"/>
    <w:rsid w:val="002300C5"/>
    <w:rsid w:val="00232858"/>
    <w:rsid w:val="00263480"/>
    <w:rsid w:val="00365F61"/>
    <w:rsid w:val="00377B85"/>
    <w:rsid w:val="003B1AE1"/>
    <w:rsid w:val="003F5A14"/>
    <w:rsid w:val="00407A32"/>
    <w:rsid w:val="00465AEF"/>
    <w:rsid w:val="00482B9B"/>
    <w:rsid w:val="00485AC9"/>
    <w:rsid w:val="004C5A4A"/>
    <w:rsid w:val="00510E06"/>
    <w:rsid w:val="0052232F"/>
    <w:rsid w:val="005D002F"/>
    <w:rsid w:val="005E533D"/>
    <w:rsid w:val="005F4878"/>
    <w:rsid w:val="00633865"/>
    <w:rsid w:val="00647284"/>
    <w:rsid w:val="006677EF"/>
    <w:rsid w:val="00670157"/>
    <w:rsid w:val="006A594D"/>
    <w:rsid w:val="006D1CEB"/>
    <w:rsid w:val="00713E4E"/>
    <w:rsid w:val="00730200"/>
    <w:rsid w:val="00757FBA"/>
    <w:rsid w:val="00784AD4"/>
    <w:rsid w:val="007D33A9"/>
    <w:rsid w:val="0081088A"/>
    <w:rsid w:val="008279B6"/>
    <w:rsid w:val="0085395D"/>
    <w:rsid w:val="00854E09"/>
    <w:rsid w:val="008A7FFC"/>
    <w:rsid w:val="00982027"/>
    <w:rsid w:val="00995188"/>
    <w:rsid w:val="009E5333"/>
    <w:rsid w:val="00A06A5E"/>
    <w:rsid w:val="00A10FA6"/>
    <w:rsid w:val="00A41D4F"/>
    <w:rsid w:val="00A713E4"/>
    <w:rsid w:val="00AE63FA"/>
    <w:rsid w:val="00B35D54"/>
    <w:rsid w:val="00B4478A"/>
    <w:rsid w:val="00B86994"/>
    <w:rsid w:val="00B87BBF"/>
    <w:rsid w:val="00B93118"/>
    <w:rsid w:val="00BB53AE"/>
    <w:rsid w:val="00BE0016"/>
    <w:rsid w:val="00BF30F5"/>
    <w:rsid w:val="00BF349E"/>
    <w:rsid w:val="00C94C2C"/>
    <w:rsid w:val="00D50AF4"/>
    <w:rsid w:val="00DD0FF6"/>
    <w:rsid w:val="00DD4684"/>
    <w:rsid w:val="00EC2940"/>
    <w:rsid w:val="00EE34DF"/>
    <w:rsid w:val="00EE7CB8"/>
    <w:rsid w:val="00F4147C"/>
    <w:rsid w:val="00F820EB"/>
    <w:rsid w:val="00F955E6"/>
    <w:rsid w:val="00FA5B1D"/>
    <w:rsid w:val="00FC0D41"/>
    <w:rsid w:val="00FC32ED"/>
    <w:rsid w:val="00FC54EB"/>
    <w:rsid w:val="00FE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4E2A2F9"/>
  <w14:defaultImageDpi w14:val="300"/>
  <w15:docId w15:val="{BFF454DE-0805-B241-98C4-0AB148CBA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Theme="minorEastAsia" w:hAnsi="Franklin Gothic Book" w:cs="Times"/>
        <w:spacing w:val="-10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"/>
    <w:qFormat/>
    <w:rsid w:val="006A594D"/>
    <w:pPr>
      <w:widowControl w:val="0"/>
      <w:autoSpaceDE w:val="0"/>
      <w:autoSpaceDN w:val="0"/>
      <w:adjustRightInd w:val="0"/>
      <w:spacing w:after="360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94D"/>
    <w:pPr>
      <w:spacing w:after="260"/>
      <w:outlineLvl w:val="0"/>
    </w:pPr>
    <w:rPr>
      <w:sz w:val="52"/>
      <w:szCs w:val="52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6A594D"/>
    <w:pPr>
      <w:spacing w:after="0"/>
      <w:outlineLvl w:val="1"/>
    </w:pPr>
    <w:rPr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F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46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46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E6A0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E6A09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F955E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55E6"/>
  </w:style>
  <w:style w:type="paragraph" w:styleId="BalloonText">
    <w:name w:val="Balloon Text"/>
    <w:basedOn w:val="Normal"/>
    <w:link w:val="BalloonTextChar"/>
    <w:unhideWhenUsed/>
    <w:rsid w:val="00F955E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955E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196F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594D"/>
    <w:rPr>
      <w:rFonts w:ascii="Arial" w:hAnsi="Arial" w:cs="Arial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2027"/>
    <w:rPr>
      <w:b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2027"/>
    <w:rPr>
      <w:rFonts w:asciiTheme="majorHAnsi" w:hAnsiTheme="majorHAnsi" w:cs="Times"/>
      <w:b/>
      <w:kern w:val="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A594D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10FA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Spacing">
    <w:name w:val="No Spacing"/>
    <w:uiPriority w:val="1"/>
    <w:qFormat/>
    <w:rsid w:val="00AE63FA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numbering" w:customStyle="1" w:styleId="NoList1">
    <w:name w:val="No List1"/>
    <w:next w:val="NoList"/>
    <w:uiPriority w:val="99"/>
    <w:semiHidden/>
    <w:unhideWhenUsed/>
    <w:rsid w:val="004C5A4A"/>
  </w:style>
  <w:style w:type="paragraph" w:customStyle="1" w:styleId="BWBLevel1">
    <w:name w:val="BWBLevel1"/>
    <w:basedOn w:val="Normal"/>
    <w:rsid w:val="004C5A4A"/>
    <w:pPr>
      <w:widowControl/>
      <w:numPr>
        <w:numId w:val="1"/>
      </w:numPr>
      <w:autoSpaceDE/>
      <w:autoSpaceDN/>
      <w:adjustRightInd/>
      <w:spacing w:after="240"/>
      <w:jc w:val="both"/>
      <w:outlineLvl w:val="0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2">
    <w:name w:val="BWBLevel2"/>
    <w:basedOn w:val="Normal"/>
    <w:rsid w:val="004C5A4A"/>
    <w:pPr>
      <w:widowControl/>
      <w:numPr>
        <w:ilvl w:val="1"/>
        <w:numId w:val="1"/>
      </w:numPr>
      <w:autoSpaceDE/>
      <w:autoSpaceDN/>
      <w:adjustRightInd/>
      <w:spacing w:after="240"/>
      <w:jc w:val="both"/>
      <w:outlineLvl w:val="1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3">
    <w:name w:val="BWBLevel3"/>
    <w:basedOn w:val="Normal"/>
    <w:rsid w:val="004C5A4A"/>
    <w:pPr>
      <w:widowControl/>
      <w:numPr>
        <w:ilvl w:val="2"/>
        <w:numId w:val="1"/>
      </w:numPr>
      <w:autoSpaceDE/>
      <w:autoSpaceDN/>
      <w:adjustRightInd/>
      <w:spacing w:after="240"/>
      <w:jc w:val="both"/>
      <w:outlineLvl w:val="2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4">
    <w:name w:val="BWBLevel4"/>
    <w:basedOn w:val="Normal"/>
    <w:rsid w:val="004C5A4A"/>
    <w:pPr>
      <w:widowControl/>
      <w:numPr>
        <w:ilvl w:val="3"/>
        <w:numId w:val="1"/>
      </w:numPr>
      <w:autoSpaceDE/>
      <w:autoSpaceDN/>
      <w:adjustRightInd/>
      <w:spacing w:after="240"/>
      <w:jc w:val="both"/>
      <w:outlineLvl w:val="3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5">
    <w:name w:val="BWBLevel5"/>
    <w:basedOn w:val="Normal"/>
    <w:rsid w:val="004C5A4A"/>
    <w:pPr>
      <w:widowControl/>
      <w:numPr>
        <w:ilvl w:val="4"/>
        <w:numId w:val="1"/>
      </w:numPr>
      <w:autoSpaceDE/>
      <w:autoSpaceDN/>
      <w:adjustRightInd/>
      <w:spacing w:after="240"/>
      <w:jc w:val="both"/>
      <w:outlineLvl w:val="4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6">
    <w:name w:val="BWBLevel6"/>
    <w:basedOn w:val="Normal"/>
    <w:rsid w:val="004C5A4A"/>
    <w:pPr>
      <w:widowControl/>
      <w:numPr>
        <w:ilvl w:val="5"/>
        <w:numId w:val="1"/>
      </w:numPr>
      <w:autoSpaceDE/>
      <w:autoSpaceDN/>
      <w:adjustRightInd/>
      <w:spacing w:after="240"/>
      <w:jc w:val="both"/>
      <w:outlineLvl w:val="5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7">
    <w:name w:val="BWBLevel7"/>
    <w:basedOn w:val="Normal"/>
    <w:rsid w:val="004C5A4A"/>
    <w:pPr>
      <w:widowControl/>
      <w:numPr>
        <w:ilvl w:val="6"/>
        <w:numId w:val="1"/>
      </w:numPr>
      <w:autoSpaceDE/>
      <w:autoSpaceDN/>
      <w:adjustRightInd/>
      <w:spacing w:after="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8">
    <w:name w:val="BWBLevel8"/>
    <w:basedOn w:val="Normal"/>
    <w:rsid w:val="004C5A4A"/>
    <w:pPr>
      <w:widowControl/>
      <w:numPr>
        <w:ilvl w:val="7"/>
        <w:numId w:val="1"/>
      </w:numPr>
      <w:autoSpaceDE/>
      <w:autoSpaceDN/>
      <w:adjustRightInd/>
      <w:spacing w:after="6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customStyle="1" w:styleId="BWBLevel9">
    <w:name w:val="BWBLevel9"/>
    <w:basedOn w:val="Normal"/>
    <w:rsid w:val="004C5A4A"/>
    <w:pPr>
      <w:widowControl/>
      <w:numPr>
        <w:ilvl w:val="8"/>
        <w:numId w:val="1"/>
      </w:numPr>
      <w:autoSpaceDE/>
      <w:autoSpaceDN/>
      <w:adjustRightInd/>
      <w:spacing w:after="60"/>
      <w:jc w:val="both"/>
    </w:pPr>
    <w:rPr>
      <w:rFonts w:ascii="Times New Roman" w:eastAsia="Times New Roman" w:hAnsi="Times New Roman" w:cs="Times New Roman"/>
      <w:spacing w:val="0"/>
      <w:kern w:val="0"/>
      <w:szCs w:val="20"/>
      <w:lang w:val="en-GB"/>
    </w:rPr>
  </w:style>
  <w:style w:type="paragraph" w:styleId="DocumentMap">
    <w:name w:val="Document Map"/>
    <w:basedOn w:val="Normal"/>
    <w:link w:val="DocumentMapChar"/>
    <w:rsid w:val="004C5A4A"/>
    <w:pPr>
      <w:widowControl/>
      <w:autoSpaceDE/>
      <w:autoSpaceDN/>
      <w:adjustRightInd/>
      <w:spacing w:after="0"/>
    </w:pPr>
    <w:rPr>
      <w:rFonts w:ascii="Tahoma" w:eastAsia="Times New Roman" w:hAnsi="Tahoma" w:cs="Tahoma"/>
      <w:spacing w:val="0"/>
      <w:kern w:val="0"/>
      <w:sz w:val="16"/>
      <w:szCs w:val="16"/>
      <w:lang w:val="en-GB"/>
    </w:rPr>
  </w:style>
  <w:style w:type="character" w:customStyle="1" w:styleId="DocumentMapChar">
    <w:name w:val="Document Map Char"/>
    <w:basedOn w:val="DefaultParagraphFont"/>
    <w:link w:val="DocumentMap"/>
    <w:rsid w:val="004C5A4A"/>
    <w:rPr>
      <w:rFonts w:ascii="Tahoma" w:eastAsia="Times New Roman" w:hAnsi="Tahoma" w:cs="Tahoma"/>
      <w:spacing w:val="0"/>
      <w:kern w:val="0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4C5A4A"/>
    <w:rPr>
      <w:rFonts w:ascii="Times New Roman" w:eastAsia="Times New Roman" w:hAnsi="Times New Roman" w:cs="Times New Roman"/>
      <w:spacing w:val="0"/>
      <w:kern w:val="0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4C5A4A"/>
    <w:pPr>
      <w:widowControl/>
      <w:autoSpaceDE/>
      <w:autoSpaceDN/>
      <w:adjustRightInd/>
      <w:spacing w:after="0"/>
    </w:pPr>
    <w:rPr>
      <w:rFonts w:ascii="Arial Narrow" w:eastAsia="Times New Roman" w:hAnsi="Arial Narrow" w:cs="Times New Roman"/>
      <w:color w:val="0000FF"/>
      <w:spacing w:val="0"/>
      <w:kern w:val="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4C5A4A"/>
    <w:rPr>
      <w:rFonts w:ascii="Arial Narrow" w:eastAsia="Times New Roman" w:hAnsi="Arial Narrow" w:cs="Times New Roman"/>
      <w:color w:val="0000FF"/>
      <w:spacing w:val="0"/>
      <w:kern w:val="0"/>
      <w:lang w:val="en-GB" w:eastAsia="en-GB"/>
    </w:rPr>
  </w:style>
  <w:style w:type="character" w:styleId="Hyperlink">
    <w:name w:val="Hyperlink"/>
    <w:basedOn w:val="DefaultParagraphFont"/>
    <w:rsid w:val="004C5A4A"/>
    <w:rPr>
      <w:color w:val="0000FF"/>
      <w:u w:val="single"/>
    </w:rPr>
  </w:style>
  <w:style w:type="character" w:styleId="CommentReference">
    <w:name w:val="annotation reference"/>
    <w:basedOn w:val="DefaultParagraphFont"/>
    <w:semiHidden/>
    <w:unhideWhenUsed/>
    <w:rsid w:val="004C5A4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C5A4A"/>
    <w:pPr>
      <w:widowControl/>
      <w:autoSpaceDE/>
      <w:autoSpaceDN/>
      <w:adjustRightInd/>
      <w:spacing w:after="0"/>
    </w:pPr>
    <w:rPr>
      <w:rFonts w:ascii="Times New Roman" w:eastAsia="Times New Roman" w:hAnsi="Times New Roman" w:cs="Times New Roman"/>
      <w:spacing w:val="0"/>
      <w:kern w:val="0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semiHidden/>
    <w:rsid w:val="004C5A4A"/>
    <w:rPr>
      <w:rFonts w:ascii="Times New Roman" w:eastAsia="Times New Roman" w:hAnsi="Times New Roman" w:cs="Times New Roman"/>
      <w:spacing w:val="0"/>
      <w:kern w:val="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C5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C5A4A"/>
    <w:rPr>
      <w:rFonts w:ascii="Times New Roman" w:eastAsia="Times New Roman" w:hAnsi="Times New Roman" w:cs="Times New Roman"/>
      <w:b/>
      <w:bCs/>
      <w:spacing w:val="0"/>
      <w:kern w:val="0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C5A4A"/>
    <w:rPr>
      <w:rFonts w:ascii="Times New Roman" w:eastAsia="Times New Roman" w:hAnsi="Times New Roman" w:cs="Times New Roman"/>
      <w:spacing w:val="0"/>
      <w:kern w:val="0"/>
      <w:lang w:val="en-GB"/>
    </w:rPr>
  </w:style>
  <w:style w:type="paragraph" w:customStyle="1" w:styleId="Default">
    <w:name w:val="Default"/>
    <w:rsid w:val="009E5333"/>
    <w:pPr>
      <w:autoSpaceDE w:val="0"/>
      <w:autoSpaceDN w:val="0"/>
      <w:adjustRightInd w:val="0"/>
    </w:pPr>
    <w:rPr>
      <w:rFonts w:eastAsia="Times New Roman" w:cs="Franklin Gothic Book"/>
      <w:color w:val="000000"/>
      <w:spacing w:val="0"/>
      <w:kern w:val="0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468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468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D468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D4684"/>
    <w:rPr>
      <w:rFonts w:ascii="Arial" w:hAnsi="Arial" w:cs="Arial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D468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D4684"/>
    <w:rPr>
      <w:rFonts w:ascii="Arial" w:hAnsi="Arial" w:cs="Arial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5D002F"/>
    <w:rPr>
      <w:rFonts w:ascii="Cambria" w:eastAsia="Cambria" w:hAnsi="Cambria" w:cs="Times New Roman"/>
      <w:kern w:val="0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E9670C-BB09-E349-A9DE-7F47DC6D2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79</Words>
  <Characters>387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University</Company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Rhys White</cp:lastModifiedBy>
  <cp:revision>2</cp:revision>
  <cp:lastPrinted>2023-01-18T12:06:00Z</cp:lastPrinted>
  <dcterms:created xsi:type="dcterms:W3CDTF">2023-06-19T10:21:00Z</dcterms:created>
  <dcterms:modified xsi:type="dcterms:W3CDTF">2023-06-19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e159d69e97ecf13aab6af7b9e5e016fcbb30c7113ae33e80c150292d0829aa</vt:lpwstr>
  </property>
</Properties>
</file>